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7a57149d5b8f5e5492630291f1c2e2073cd9bf"/>
    <w:p>
      <w:pPr>
        <w:pStyle w:val="Heading3"/>
      </w:pPr>
      <w: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 по адресу: ЦАО, Пресненский, ул. Заморенова, вл. 11 (кад. № 77:01:0004030:3737)</w:t>
      </w:r>
    </w:p>
    <w:p>
      <w:pPr>
        <w:pStyle w:val="FirstParagraph"/>
      </w:pPr>
      <w:r>
        <w:t xml:space="preserve">09.11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snya.mos.ru/electronic-public-discussion/detail/1038227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electronic-public-discussion/detail/1038227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electronic-public-discussion/detail/1038227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6T15:56:41Z</dcterms:created>
  <dcterms:modified xsi:type="dcterms:W3CDTF">2024-07-16T15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